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Peru</w:t>
      </w:r>
      <w:r>
        <w:t xml:space="preserve"> </w:t>
      </w:r>
      <w:r>
        <w:t xml:space="preserve">Lima</w:t>
      </w:r>
    </w:p>
    <w:bookmarkStart w:id="20" w:name="X5d06ef281366de9e83b19ababaec30944b10590"/>
    <w:p>
      <w:pPr>
        <w:pStyle w:val="Heading1"/>
      </w:pPr>
      <w:r>
        <w:t xml:space="preserve">Cover Letter for Welder Position in Peru Lima</w:t>
      </w:r>
    </w:p>
    <w:p>
      <w:pPr>
        <w:pStyle w:val="FirstParagraph"/>
      </w:pPr>
      <w:r>
        <w:rPr>
          <w:bCs/>
          <w:b/>
        </w:rPr>
        <w:t xml:space="preserve">John Doe</w:t>
      </w:r>
      <w:r>
        <w:br/>
      </w:r>
      <w:r>
        <w:t xml:space="preserve">123 Calle de la Industria</w:t>
      </w:r>
      <w:r>
        <w:br/>
      </w:r>
      <w:r>
        <w:t xml:space="preserve">Lima, Peru</w:t>
      </w:r>
      <w:r>
        <w:br/>
      </w:r>
      <w:r>
        <w:t xml:space="preserve">Email: johndoe@example.com | Phone: +51 987654321</w:t>
      </w:r>
    </w:p>
    <w:p>
      <w:pPr>
        <w:pStyle w:val="BodyText"/>
      </w:pPr>
      <w:r>
        <w:t xml:space="preserve">Date: April 5, 2024</w:t>
      </w:r>
    </w:p>
    <w:p>
      <w:pPr>
        <w:pStyle w:val="BodyText"/>
      </w:pPr>
      <w:r>
        <w:rPr>
          <w:bCs/>
          <w:b/>
        </w:rPr>
        <w:t xml:space="preserve">Human Resources Department</w:t>
      </w:r>
      <w:r>
        <w:br/>
      </w:r>
      <w:r>
        <w:t xml:space="preserve">[Company Name]</w:t>
      </w:r>
      <w:r>
        <w:br/>
      </w:r>
      <w:r>
        <w:t xml:space="preserve">[Company Address]</w:t>
      </w:r>
      <w:r>
        <w:br/>
      </w:r>
      <w:r>
        <w:t xml:space="preserve">Lima, Peru</w:t>
      </w:r>
    </w:p>
    <w:p>
      <w:pPr>
        <w:pStyle w:val="BodyText"/>
      </w:pPr>
      <w:r>
        <w:t xml:space="preserve">Dear Hiring Team,</w:t>
      </w:r>
    </w:p>
    <w:p>
      <w:pPr>
        <w:pStyle w:val="BodyText"/>
      </w:pPr>
      <w:r>
        <w:t xml:space="preserve">As a highly skilled and dedicated Welder with over a decade of experience in the field, I am excited to apply for the Welder position at your esteemed organization in Peru Lima. My passion for precision, craftsmanship, and commitment to excellence align perfectly with the requirements of this role. I am eager to contribute my technical expertise, problem-solving abilities, and hands-on experience to support your projects in one of Latin America’s most dynamic cities.</w:t>
      </w:r>
    </w:p>
    <w:p>
      <w:pPr>
        <w:pStyle w:val="BodyText"/>
      </w:pPr>
      <w:r>
        <w:t xml:space="preserve">Throughout my career as a Welder, I have worked on a diverse range of projects that demand both technical proficiency and adaptability. Whether it was constructing industrial steel structures, repairing complex machinery, or ensuring the integrity of critical infrastructure, I have consistently delivered results that meet the highest standards. My ability to work efficiently in fast-paced environments while maintaining strict adherence to safety protocols has made me a reliable professional in the welding industry. In Peru Lima, where construction and manufacturing sectors are growing rapidly, I am confident that my skills will add significant value to your team.</w:t>
      </w:r>
    </w:p>
    <w:p>
      <w:pPr>
        <w:pStyle w:val="BodyText"/>
      </w:pPr>
      <w:r>
        <w:t xml:space="preserve">One of the key strengths that set me apart as a Welder is my expertise in multiple welding techniques. I am proficient in MIG (Metal Inert Gas), TIG (Tungsten Inert Gas), and SMAW (Shielded Metal Arc Welding) processes, which allow me to adapt to the unique demands of different projects. My experience includes working with various metals such as steel, aluminum, and stainless steel, ensuring that I can handle the specific requirements of your operations. Additionally, I am well-versed in reading technical drawings and blueprints, which is crucial for executing complex welding tasks accurately.</w:t>
      </w:r>
    </w:p>
    <w:p>
      <w:pPr>
        <w:pStyle w:val="BodyText"/>
      </w:pPr>
      <w:r>
        <w:t xml:space="preserve">Peru Lima offers a unique blend of challenges and opportunities for professionals in the welding industry. The city’s infrastructure development, including transportation systems, energy projects, and commercial buildings, requires skilled welders who can navigate both urban environments and remote construction sites. My background working on large-scale projects in diverse settings has equipped me with the flexibility to thrive in such conditions. I understand the importance of meeting deadlines while upholding quality standards, which is essential for success in Lima’s competitive market.</w:t>
      </w:r>
    </w:p>
    <w:p>
      <w:pPr>
        <w:pStyle w:val="BodyText"/>
      </w:pPr>
      <w:r>
        <w:t xml:space="preserve">As a Welder, I take great pride in my attention to detail and commitment to safety. In every project I have undertaken, I have prioritized creating strong, durable welds that meet industry regulations and client expectations. My ability to identify potential issues before they escalate has saved time and resources for employers in the past. For example, during a recent project in [previous location], my proactive approach to inspecting weld joints helped prevent structural failures, ensuring the safety of workers and the longevity of the equipment.</w:t>
      </w:r>
    </w:p>
    <w:p>
      <w:pPr>
        <w:pStyle w:val="BodyText"/>
      </w:pPr>
      <w:r>
        <w:t xml:space="preserve">What draws me specifically to Peru Lima is its vibrant economy and growing demand for skilled labor. I have always been fascinated by the cultural richness of Peru and its potential for innovation in engineering and construction. By joining your team, I aim to contribute to the development of Lima’s infrastructure while continuing to grow as a professional. My goal is not only to meet the expectations of this role but also to exceed them by bringing a strong work ethic, adaptability, and a deep understanding of welding best practices.</w:t>
      </w:r>
    </w:p>
    <w:p>
      <w:pPr>
        <w:pStyle w:val="BodyText"/>
      </w:pPr>
      <w:r>
        <w:t xml:space="preserve">In addition to my technical skills, I possess excellent communication and teamwork abilities. As a Welder, collaboration with engineers, project managers, and other tradespeople is essential for the success of any project. I have experience working in multicultural teams and am comfortable communicating effectively in both English and Spanish—skills that will enable me to integrate seamlessly into your organization’s workflow.</w:t>
      </w:r>
    </w:p>
    <w:p>
      <w:pPr>
        <w:pStyle w:val="BodyText"/>
      </w:pPr>
      <w:r>
        <w:t xml:space="preserve">I am particularly drawn to your company’s reputation for innovation and quality. Your commitment to excellence resonates with my own values, and I am eager to be part of a team that values precision, reliability, and professionalism. I am confident that my experience, combined with my enthusiasm for working in Peru Lima, will make me a valuable asset to your team.</w:t>
      </w:r>
    </w:p>
    <w:p>
      <w:pPr>
        <w:pStyle w:val="BodyText"/>
      </w:pPr>
      <w:r>
        <w:t xml:space="preserve">Thank you for considering my application. I would welcome the opportunity to discuss how my skills and experiences align with the needs of your organization. Please feel free to contact me at [phone number] or [email address] at your earliest convenience. I am available for an interview at your discretion and look forward to contributing to the success of your projects in Peru Lima.</w:t>
      </w:r>
    </w:p>
    <w:p>
      <w:pPr>
        <w:pStyle w:val="BodyText"/>
      </w:pPr>
      <w:r>
        <w:t xml:space="preserve">Sincerely,</w:t>
      </w:r>
      <w:r>
        <w:br/>
      </w:r>
      <w:r>
        <w:rPr>
          <w:bCs/>
          <w:b/>
        </w:rPr>
        <w:t xml:space="preserve">John Doe</w:t>
      </w:r>
      <w:r>
        <w:br/>
      </w:r>
      <w:r>
        <w:t xml:space="preserve">Welder | Peruvian Construction Industry Professional</w:t>
      </w:r>
    </w:p>
    <w:p>
      <w:pPr>
        <w:pStyle w:val="BodyText"/>
      </w:pPr>
      <w:r>
        <w:t xml:space="preserve">Note: This cover letter is tailored for a Welder position in Peru Lima, emphasizing technical expertise, local industry relevance, and professional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Peru Lima</dc:title>
  <dc:creator/>
  <dc:language>en</dc:language>
  <cp:keywords/>
  <dcterms:created xsi:type="dcterms:W3CDTF">2025-12-13T22:30:32Z</dcterms:created>
  <dcterms:modified xsi:type="dcterms:W3CDTF">2025-12-13T22:30:32Z</dcterms:modified>
</cp:coreProperties>
</file>

<file path=docProps/custom.xml><?xml version="1.0" encoding="utf-8"?>
<Properties xmlns="http://schemas.openxmlformats.org/officeDocument/2006/custom-properties" xmlns:vt="http://schemas.openxmlformats.org/officeDocument/2006/docPropsVTypes"/>
</file>